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7449" w:rsidRPr="001A74D2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1A74D2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AFFLOWER</w:t>
      </w:r>
    </w:p>
    <w:tbl>
      <w:tblPr>
        <w:tblW w:w="9486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90"/>
        <w:gridCol w:w="4825"/>
        <w:gridCol w:w="3671"/>
      </w:tblGrid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I-57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, Karnataka MP, Rajasthan, Punjab, UP, Jharkhand and WB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4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I-H-23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, Karnataka, Madhya Pradesh, Chhattisgarh, Rajasthan and West Bengal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KV PINK (AKS-311)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SF-708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vAlign w:val="bottom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S-207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BNS-40 (NON-SPINY)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RBHANI  KUSUM (PBNS-12)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SAFFLOWER-99 (JSF-99)</w:t>
            </w:r>
          </w:p>
        </w:tc>
        <w:tc>
          <w:tcPr>
            <w:tcW w:w="3671" w:type="dxa"/>
            <w:vMerge w:val="restart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I H-15</w:t>
            </w:r>
          </w:p>
        </w:tc>
        <w:tc>
          <w:tcPr>
            <w:tcW w:w="3671" w:type="dxa"/>
            <w:vMerge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SAFFLOWER-97 (JSF-97)</w:t>
            </w:r>
          </w:p>
        </w:tc>
        <w:tc>
          <w:tcPr>
            <w:tcW w:w="3671" w:type="dxa"/>
            <w:shd w:val="clear" w:color="auto" w:fill="auto"/>
            <w:noWrap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HULE KUSUMA (JLSF-414)</w:t>
            </w:r>
          </w:p>
        </w:tc>
        <w:tc>
          <w:tcPr>
            <w:tcW w:w="3671" w:type="dxa"/>
            <w:shd w:val="clear" w:color="auto" w:fill="auto"/>
            <w:noWrap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I-NH-1 (PH-6)</w:t>
            </w:r>
          </w:p>
        </w:tc>
        <w:tc>
          <w:tcPr>
            <w:tcW w:w="3671" w:type="dxa"/>
            <w:shd w:val="clear" w:color="auto" w:fill="auto"/>
            <w:noWrap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537449" w:rsidRPr="00ED25B3" w:rsidTr="00AB55A7">
        <w:trPr>
          <w:trHeight w:val="288"/>
        </w:trPr>
        <w:tc>
          <w:tcPr>
            <w:tcW w:w="9486" w:type="dxa"/>
            <w:gridSpan w:val="3"/>
            <w:shd w:val="clear" w:color="auto" w:fill="auto"/>
            <w:noWrap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537449" w:rsidRPr="00ED25B3" w:rsidTr="00AB55A7">
        <w:trPr>
          <w:trHeight w:val="288"/>
        </w:trPr>
        <w:tc>
          <w:tcPr>
            <w:tcW w:w="990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25" w:type="dxa"/>
            <w:shd w:val="clear" w:color="auto" w:fill="auto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I-6</w:t>
            </w:r>
          </w:p>
        </w:tc>
        <w:tc>
          <w:tcPr>
            <w:tcW w:w="3671" w:type="dxa"/>
            <w:shd w:val="clear" w:color="auto" w:fill="auto"/>
            <w:vAlign w:val="center"/>
            <w:hideMark/>
          </w:tcPr>
          <w:p w:rsidR="00537449" w:rsidRPr="00ED25B3" w:rsidRDefault="00537449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</w:tbl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37449" w:rsidRDefault="00537449" w:rsidP="00537449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Q0Mje0NLMwtTRR0lEKTi0uzszPAykwrAUAbpdOliwAAAA="/>
  </w:docVars>
  <w:rsids>
    <w:rsidRoot w:val="00537449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37449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7449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6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5:00Z</dcterms:created>
  <dcterms:modified xsi:type="dcterms:W3CDTF">2016-11-18T05:05:00Z</dcterms:modified>
</cp:coreProperties>
</file>